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e8e6aa44daf1102d64e20fb5d669948cfb153ef"/>
    <w:p>
      <w:pPr>
        <w:pStyle w:val="Heading1"/>
      </w:pPr>
      <w:r>
        <w:t xml:space="preserve">The Vital Role of the Pharmacist within Brazil Rio de Janeiro's Healthcare System: A Dissertation Perspective</w:t>
      </w:r>
    </w:p>
    <w:p>
      <w:pPr>
        <w:pStyle w:val="FirstParagraph"/>
      </w:pPr>
      <w:r>
        <w:t xml:space="preserve">Within the complex tapestry of healthcare delivery in Brazil, particularly within the sprawling metropolis of Rio de Janeiro, the profession of the Pharmacist stands as a cornerstone for public health advancement. This dissertation explores the multifaceted responsibilities, evolving challenges, and critical contributions of the Pharmacist specifically within Brazil Rio de Janeiro's unique socio-economic and health landscape. Understanding this role is not merely an academic exercise; it is essential for addressing pressing public health needs in one of Latin America's most dynamic urban centers.</w:t>
      </w:r>
    </w:p>
    <w:bookmarkStart w:id="20" w:name="Xbf03083455093cc9e1f7b2f46ed56b080b98a06"/>
    <w:p>
      <w:pPr>
        <w:pStyle w:val="Heading2"/>
      </w:pPr>
      <w:r>
        <w:t xml:space="preserve">Historical Context and Legal Framework in Brazil</w:t>
      </w:r>
    </w:p>
    <w:p>
      <w:pPr>
        <w:pStyle w:val="FirstParagraph"/>
      </w:pPr>
      <w:r>
        <w:t xml:space="preserve">The professional identity of the Pharmacist in Brazil has been formally established through legislation, most notably Law No. 5.991/1973, which regulates the profession and defines its scope of practice. In Brazil Rio de Janeiro, this legal framework directly shapes how Pharmacists operate within both public (SUS - Sistema Único de Saúde) and private sectors. The Pharmacist in Brazil Rio de Janeiro is not merely a dispenser of medications; they are integral healthcare professionals trained in pharmacology, therapeutics, patient counseling, and public health intervention. This dissertation emphasizes that the role of the Pharmacist extends far beyond the traditional pharmacy counter.</w:t>
      </w:r>
    </w:p>
    <w:bookmarkEnd w:id="20"/>
    <w:bookmarkStart w:id="21" w:name="Xab40a10985e94064e3eff1097a843efc67f6fd3"/>
    <w:p>
      <w:pPr>
        <w:pStyle w:val="Heading2"/>
      </w:pPr>
      <w:r>
        <w:t xml:space="preserve">The Critical Role of the Pharmacist in Public Health Delivery (Rio de Janeiro Focus)</w:t>
      </w:r>
    </w:p>
    <w:p>
      <w:pPr>
        <w:pStyle w:val="FirstParagraph"/>
      </w:pPr>
      <w:r>
        <w:t xml:space="preserve">Rio de Janeiro presents a unique healthcare challenge: an immense population density coupled with significant health inequities, particularly between affluent neighborhoods and underserved favelas. Here, the Pharmacist becomes a crucial point of contact for many citizens. In the public SUS system, which serves the majority of Rio's population, Pharmacists work within Primary Health Care Units (Postos de Saúde), managing medication supplies for chronic diseases like hypertension and diabetes – conditions affecting over 20% of Rio's adult population. This dissertation highlights that effective medication management by the Pharmacist directly impacts adherence rates and reduces preventable hospitalizations, a critical factor in an overstretched public system.</w:t>
      </w:r>
    </w:p>
    <w:p>
      <w:pPr>
        <w:pStyle w:val="BodyText"/>
      </w:pPr>
      <w:r>
        <w:t xml:space="preserve">Moreover, the Pharmacist in Brazil Rio de Janeiro plays a pivotal role in public health campaigns. During the COVID-19 pandemic, Pharmacists were frontline workers distributing vaccines (often at community pharmacies) and providing crucial information on treatment protocols and prevention within their local communities across Rio. This underscores the Pharmacist's vital position as a trusted health information source for diverse populations, especially where access to physicians is limited.</w:t>
      </w:r>
    </w:p>
    <w:bookmarkEnd w:id="21"/>
    <w:bookmarkStart w:id="22" w:name="Xa048dc42be9af01f429a535d455a363468e48c2"/>
    <w:p>
      <w:pPr>
        <w:pStyle w:val="Heading2"/>
      </w:pPr>
      <w:r>
        <w:t xml:space="preserve">Challenges Facing the Pharmacist in Brazil Rio de Janeiro</w:t>
      </w:r>
    </w:p>
    <w:p>
      <w:pPr>
        <w:pStyle w:val="FirstParagraph"/>
      </w:pPr>
      <w:r>
        <w:t xml:space="preserve">This dissertation identifies significant challenges specific to the Pharmacist profession within Brazil Rio de Janeiro. A primary issue is workforce distribution: there is a critical shortage of Pharmacists, particularly in peripheral areas and public health units, leading to overburdened professionals and reduced patient access. Furthermore, the scope of practice for the Pharmacist in Brazil remains constrained compared to other countries; while pharmacists are legally permitted to perform certain clinical tasks like medication therapy management (MTM) within SUS guidelines (as per Resolution CFN 587/2015), full integration into the clinical team and reimbursement for these services is often lacking. Financial constraints within the public health system further limit resources available to Pharmacist-led initiatives.</w:t>
      </w:r>
    </w:p>
    <w:p>
      <w:pPr>
        <w:pStyle w:val="BodyText"/>
      </w:pPr>
      <w:r>
        <w:t xml:space="preserve">Another complex challenge is navigating Brazil's intricate pharmaceutical supply chain, especially in Rio de Janeiro. Ensuring consistent availability of essential medications across all regions, including remote communities, remains a persistent logistical hurdle that directly impacts the Pharmacist's ability to provide optimal care. This dissertation argues that addressing these systemic issues is paramount for maximizing the Pharmacist's potential contribution to public health outcomes in Rio de Janeiro.</w:t>
      </w:r>
    </w:p>
    <w:bookmarkEnd w:id="22"/>
    <w:bookmarkStart w:id="23" w:name="X25f1bb1912e1dfcb140f33147c4e0c75d032acd"/>
    <w:p>
      <w:pPr>
        <w:pStyle w:val="Heading2"/>
      </w:pPr>
      <w:r>
        <w:t xml:space="preserve">Future Directions and Theoretical Implications</w:t>
      </w:r>
    </w:p>
    <w:p>
      <w:pPr>
        <w:pStyle w:val="FirstParagraph"/>
      </w:pPr>
      <w:r>
        <w:t xml:space="preserve">The future of the Pharmacist profession within Brazil Rio de Janeiro holds significant promise but requires strategic investment. This dissertation posits that expanding the recognized scope of practice for the Pharmacist, including formal reimbursement mechanisms for clinical services like MTM, chronic disease management coordination, and medication reconciliation in hospitals and primary care, is essential. Integrating Pharmacists more deeply into interdisciplinary healthcare teams within SUS structures would leverage their unique expertise to improve patient outcomes and optimize resource use.</w:t>
      </w:r>
    </w:p>
    <w:p>
      <w:pPr>
        <w:pStyle w:val="BodyText"/>
      </w:pPr>
      <w:r>
        <w:t xml:space="preserve">Additionally, targeted educational programs focused on public health engagement and community-based interventions are crucial for training the next generation of Pharmacists in Brazil Rio de Janeiro. This dissertation suggests that fostering a stronger research culture among local Pharmacist practitioners, focusing on real-world challenges like medication adherence in low-resource settings within Rio's favelas, is vital for evidence-based practice advancement.</w:t>
      </w:r>
    </w:p>
    <w:bookmarkEnd w:id="23"/>
    <w:bookmarkStart w:id="24" w:name="conclusion"/>
    <w:p>
      <w:pPr>
        <w:pStyle w:val="Heading2"/>
      </w:pPr>
      <w:r>
        <w:t xml:space="preserve">Conclusion</w:t>
      </w:r>
    </w:p>
    <w:p>
      <w:pPr>
        <w:pStyle w:val="FirstParagraph"/>
      </w:pPr>
      <w:r>
        <w:t xml:space="preserve">In conclusion, the role of the Pharmacist within Brazil Rio de Janeiro transcends traditional dispensing functions. As this dissertation clearly demonstrates, the Pharmacist is an indispensable member of the healthcare team responsible for medication safety, public health promotion, chronic disease management, and community health education across diverse populations in one of Brazil's most populous and complex urban environments. Overcoming current challenges related to workforce distribution, scope of practice limitations, supply chain issues, and resource allocation is not optional but a critical necessity for enhancing the overall health system performance in Rio de Janeiro. Investing in the profession of the Pharmacist within Brazil Rio de Janeiro is an investment in more equitable, efficient, and effective healthcare delivery for millions of citizens. The future of public health success in this vibrant city depends significantly on recognizing and empowering the full potential of its Pharmacists.</w:t>
      </w:r>
    </w:p>
    <w:p>
      <w:pPr>
        <w:pStyle w:val="BodyText"/>
      </w:pPr>
      <w:r>
        <w:rPr>
          <w:iCs/>
          <w:i/>
        </w:rPr>
        <w:t xml:space="preserve">Word Count: 8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Pharmacist in Brazil Rio de Janeiro</dc:title>
  <dc:creator/>
  <cp:keywords/>
  <dcterms:created xsi:type="dcterms:W3CDTF">2026-07-19T19:05:37Z</dcterms:created>
  <dcterms:modified xsi:type="dcterms:W3CDTF">2026-07-19T19:05:37Z</dcterms:modified>
</cp:coreProperties>
</file>

<file path=docProps/custom.xml><?xml version="1.0" encoding="utf-8"?>
<Properties xmlns="http://schemas.openxmlformats.org/officeDocument/2006/custom-properties" xmlns:vt="http://schemas.openxmlformats.org/officeDocument/2006/docPropsVTypes"/>
</file>